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A1905" w14:textId="47838ECB" w:rsidR="000139F9" w:rsidRDefault="000139F9" w:rsidP="000139F9">
      <w:pPr>
        <w:pStyle w:val="ListParagraph"/>
        <w:numPr>
          <w:ilvl w:val="0"/>
          <w:numId w:val="1"/>
        </w:numPr>
      </w:pPr>
      <w:r>
        <w:t>Write a Python Program to find sum of array?</w:t>
      </w:r>
    </w:p>
    <w:p w14:paraId="1D09D19F" w14:textId="0DF51B97" w:rsidR="00135616" w:rsidRDefault="00135616" w:rsidP="00135616">
      <w:r>
        <w:t xml:space="preserve">Ans. </w:t>
      </w:r>
    </w:p>
    <w:p w14:paraId="1B432DA6" w14:textId="77777777" w:rsidR="00135616" w:rsidRDefault="00135616" w:rsidP="00135616">
      <w:r>
        <w:t xml:space="preserve">def </w:t>
      </w:r>
      <w:proofErr w:type="spellStart"/>
      <w:r>
        <w:t>sum_arr</w:t>
      </w:r>
      <w:proofErr w:type="spellEnd"/>
      <w:r>
        <w:t>(a):</w:t>
      </w:r>
    </w:p>
    <w:p w14:paraId="7B3AEDAD" w14:textId="77777777" w:rsidR="00135616" w:rsidRDefault="00135616" w:rsidP="00135616">
      <w:r>
        <w:t xml:space="preserve">    sum = 0</w:t>
      </w:r>
    </w:p>
    <w:p w14:paraId="1EBD04C7" w14:textId="77777777" w:rsidR="00135616" w:rsidRDefault="00135616" w:rsidP="00135616">
      <w:r>
        <w:t xml:space="preserve">    for </w:t>
      </w:r>
      <w:proofErr w:type="spellStart"/>
      <w:r>
        <w:t>i</w:t>
      </w:r>
      <w:proofErr w:type="spellEnd"/>
      <w:r>
        <w:t xml:space="preserve"> in a:</w:t>
      </w:r>
    </w:p>
    <w:p w14:paraId="546D14BE" w14:textId="77777777" w:rsidR="00135616" w:rsidRDefault="00135616" w:rsidP="00135616">
      <w:r>
        <w:t xml:space="preserve">        sum = </w:t>
      </w:r>
      <w:proofErr w:type="spellStart"/>
      <w:r>
        <w:t>sum+i</w:t>
      </w:r>
      <w:proofErr w:type="spellEnd"/>
    </w:p>
    <w:p w14:paraId="77C19DAE" w14:textId="77777777" w:rsidR="00135616" w:rsidRDefault="00135616" w:rsidP="00135616">
      <w:r>
        <w:t xml:space="preserve">    return sum</w:t>
      </w:r>
    </w:p>
    <w:p w14:paraId="59CB0230" w14:textId="77777777" w:rsidR="00135616" w:rsidRDefault="00135616" w:rsidP="00135616"/>
    <w:p w14:paraId="5C1FCD84" w14:textId="77777777" w:rsidR="00135616" w:rsidRDefault="00135616" w:rsidP="00135616">
      <w:r>
        <w:t>a = [1,2,3,4]</w:t>
      </w:r>
    </w:p>
    <w:p w14:paraId="4B1C383D" w14:textId="77777777" w:rsidR="00135616" w:rsidRDefault="00135616" w:rsidP="00135616">
      <w:r>
        <w:t xml:space="preserve">sum = </w:t>
      </w:r>
      <w:proofErr w:type="spellStart"/>
      <w:r>
        <w:t>sum_arr</w:t>
      </w:r>
      <w:proofErr w:type="spellEnd"/>
      <w:r>
        <w:t>(a)</w:t>
      </w:r>
    </w:p>
    <w:p w14:paraId="0F302030" w14:textId="14A65C99" w:rsidR="00135616" w:rsidRDefault="00135616" w:rsidP="00135616">
      <w:r>
        <w:t>print(sum)</w:t>
      </w:r>
    </w:p>
    <w:p w14:paraId="11EE9A94" w14:textId="2D886C75" w:rsidR="000139F9" w:rsidRDefault="000139F9" w:rsidP="000139F9">
      <w:pPr>
        <w:pStyle w:val="ListParagraph"/>
        <w:numPr>
          <w:ilvl w:val="0"/>
          <w:numId w:val="1"/>
        </w:numPr>
      </w:pPr>
      <w:r>
        <w:t>Write a Python Program to find largest element in an array?</w:t>
      </w:r>
    </w:p>
    <w:p w14:paraId="35B57F08" w14:textId="77777777" w:rsidR="00D87003" w:rsidRDefault="00D87003" w:rsidP="00D87003">
      <w:r>
        <w:t>Ans.</w:t>
      </w:r>
    </w:p>
    <w:p w14:paraId="566324C6" w14:textId="409881B9" w:rsidR="00D87003" w:rsidRDefault="00D87003" w:rsidP="00D87003">
      <w:r>
        <w:t xml:space="preserve"> def lar(a):</w:t>
      </w:r>
    </w:p>
    <w:p w14:paraId="3486A562" w14:textId="77777777" w:rsidR="00D87003" w:rsidRDefault="00D87003" w:rsidP="00D87003">
      <w:r>
        <w:t xml:space="preserve">    return max(a)</w:t>
      </w:r>
    </w:p>
    <w:p w14:paraId="2C837832" w14:textId="77777777" w:rsidR="00D87003" w:rsidRDefault="00D87003" w:rsidP="00D87003"/>
    <w:p w14:paraId="4AA6D69A" w14:textId="77777777" w:rsidR="00D87003" w:rsidRDefault="00D87003" w:rsidP="00D87003">
      <w:r>
        <w:t>b = [12,13,9,10]</w:t>
      </w:r>
    </w:p>
    <w:p w14:paraId="65B58C49" w14:textId="7D83B3E0" w:rsidR="00D87003" w:rsidRDefault="00D87003" w:rsidP="00D87003">
      <w:r>
        <w:t>lar(b)</w:t>
      </w:r>
    </w:p>
    <w:p w14:paraId="09ACD75E" w14:textId="6C670E05" w:rsidR="000139F9" w:rsidRDefault="000139F9" w:rsidP="000139F9">
      <w:pPr>
        <w:pStyle w:val="ListParagraph"/>
        <w:numPr>
          <w:ilvl w:val="0"/>
          <w:numId w:val="1"/>
        </w:numPr>
      </w:pPr>
      <w:r>
        <w:t>Write a Python Program for array rotation?</w:t>
      </w:r>
    </w:p>
    <w:p w14:paraId="4891D0EC" w14:textId="6656F3FB" w:rsidR="00DE6EAB" w:rsidRDefault="00DE6EAB" w:rsidP="00DE6EAB">
      <w:r>
        <w:t>Ans.</w:t>
      </w:r>
    </w:p>
    <w:p w14:paraId="3C50567F" w14:textId="77777777" w:rsidR="00DE6EAB" w:rsidRDefault="00DE6EAB" w:rsidP="00DE6EAB">
      <w:r>
        <w:t xml:space="preserve">def </w:t>
      </w:r>
      <w:proofErr w:type="spellStart"/>
      <w:r>
        <w:t>rotarry</w:t>
      </w:r>
      <w:proofErr w:type="spellEnd"/>
      <w:r>
        <w:t>(a):</w:t>
      </w:r>
    </w:p>
    <w:p w14:paraId="71131722" w14:textId="6271DCD6" w:rsidR="00DE6EAB" w:rsidRDefault="00DE6EAB" w:rsidP="00DE6EAB">
      <w:r>
        <w:t xml:space="preserve">    e = a</w:t>
      </w:r>
      <w:proofErr w:type="gramStart"/>
      <w:r>
        <w:t>[::</w:t>
      </w:r>
      <w:proofErr w:type="gramEnd"/>
      <w:r>
        <w:t>-1]</w:t>
      </w:r>
    </w:p>
    <w:p w14:paraId="30DACD62" w14:textId="25856B11" w:rsidR="00DE6EAB" w:rsidRDefault="00DE6EAB" w:rsidP="00DE6EAB">
      <w:r>
        <w:t xml:space="preserve">    print(e)</w:t>
      </w:r>
    </w:p>
    <w:p w14:paraId="0A69338F" w14:textId="00EBBA43" w:rsidR="00DE6EAB" w:rsidRDefault="00DE6EAB" w:rsidP="00DE6EAB"/>
    <w:p w14:paraId="02013EB4" w14:textId="77777777" w:rsidR="00DE6EAB" w:rsidRDefault="00DE6EAB" w:rsidP="00DE6EAB">
      <w:r>
        <w:t>s = [1,2,3,4]</w:t>
      </w:r>
    </w:p>
    <w:p w14:paraId="6E55507D" w14:textId="1DB3CB3F" w:rsidR="00DE6EAB" w:rsidRDefault="00DE6EAB" w:rsidP="00DE6EAB">
      <w:proofErr w:type="spellStart"/>
      <w:r>
        <w:t>rotarry</w:t>
      </w:r>
      <w:proofErr w:type="spellEnd"/>
      <w:r>
        <w:t>(s)</w:t>
      </w:r>
    </w:p>
    <w:p w14:paraId="7CF7C2AD" w14:textId="77777777" w:rsidR="00DE6EAB" w:rsidRPr="00DE6EAB" w:rsidRDefault="00DE6EAB" w:rsidP="00DE6EA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val="en-GB" w:eastAsia="en-GB"/>
        </w:rPr>
      </w:pPr>
      <w:r w:rsidRPr="00DE6EAB">
        <w:rPr>
          <w:rFonts w:ascii="Courier New" w:eastAsia="Times New Roman" w:hAnsi="Courier New" w:cs="Courier New"/>
          <w:color w:val="000000"/>
          <w:sz w:val="21"/>
          <w:szCs w:val="21"/>
          <w:lang w:val="en-GB" w:eastAsia="en-GB"/>
        </w:rPr>
        <w:t>[4, 3, 2, 1]</w:t>
      </w:r>
    </w:p>
    <w:p w14:paraId="1588E65A" w14:textId="77777777" w:rsidR="00DE6EAB" w:rsidRDefault="00DE6EAB" w:rsidP="00DE6EAB"/>
    <w:p w14:paraId="46CEDC15" w14:textId="3473B451" w:rsidR="000139F9" w:rsidRDefault="000139F9" w:rsidP="000139F9">
      <w:pPr>
        <w:pStyle w:val="ListParagraph"/>
        <w:numPr>
          <w:ilvl w:val="0"/>
          <w:numId w:val="1"/>
        </w:numPr>
      </w:pPr>
      <w:r>
        <w:t>Write a Python Program to Split the array and add the first part to the end?</w:t>
      </w:r>
    </w:p>
    <w:p w14:paraId="55D949E3" w14:textId="1E439558" w:rsidR="00DE6EAB" w:rsidRDefault="00DE6EAB" w:rsidP="00DE6EAB">
      <w:r>
        <w:t>Ans.</w:t>
      </w:r>
    </w:p>
    <w:p w14:paraId="21C52304" w14:textId="77777777" w:rsidR="00DE6EAB" w:rsidRDefault="00DE6EAB" w:rsidP="00DE6EAB"/>
    <w:p w14:paraId="08DDEE8B" w14:textId="77777777" w:rsidR="00F636BD" w:rsidRDefault="000139F9" w:rsidP="000139F9">
      <w:pPr>
        <w:pStyle w:val="ListParagraph"/>
        <w:numPr>
          <w:ilvl w:val="0"/>
          <w:numId w:val="1"/>
        </w:numPr>
      </w:pPr>
      <w:r>
        <w:lastRenderedPageBreak/>
        <w:t>Write a Python Program to check if given array is Monotonic?</w:t>
      </w:r>
    </w:p>
    <w:sectPr w:rsidR="00F636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0C64ED"/>
    <w:multiLevelType w:val="hybridMultilevel"/>
    <w:tmpl w:val="23EA0B0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MjK3MDYyMbMwMjRW0lEKTi0uzszPAykwrAUAEvdE0iwAAAA="/>
  </w:docVars>
  <w:rsids>
    <w:rsidRoot w:val="000139F9"/>
    <w:rsid w:val="000139F9"/>
    <w:rsid w:val="00135616"/>
    <w:rsid w:val="003A7EEE"/>
    <w:rsid w:val="00413471"/>
    <w:rsid w:val="007B5BF8"/>
    <w:rsid w:val="00D87003"/>
    <w:rsid w:val="00DE6EAB"/>
    <w:rsid w:val="00F63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B8FB9C"/>
  <w15:chartTrackingRefBased/>
  <w15:docId w15:val="{CDC74540-0051-4D43-A9EB-455373083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39F9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E6E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E6EAB"/>
    <w:rPr>
      <w:rFonts w:ascii="Courier New" w:eastAsia="Times New Roman" w:hAnsi="Courier New" w:cs="Courier New"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30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2</Pages>
  <Words>85</Words>
  <Characters>48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</dc:creator>
  <cp:keywords/>
  <dc:description/>
  <cp:lastModifiedBy>vivel</cp:lastModifiedBy>
  <cp:revision>5</cp:revision>
  <dcterms:created xsi:type="dcterms:W3CDTF">2021-03-16T10:46:00Z</dcterms:created>
  <dcterms:modified xsi:type="dcterms:W3CDTF">2021-05-07T01:14:00Z</dcterms:modified>
</cp:coreProperties>
</file>